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DCC7B" w14:textId="18668963" w:rsidR="00254816" w:rsidRPr="00B37CA5" w:rsidRDefault="005E3F2C" w:rsidP="00B64CA0">
      <w:pPr>
        <w:pStyle w:val="2"/>
        <w:rPr>
          <w:rFonts w:ascii="Calibri" w:hAnsi="Calibri" w:cs="Calibri"/>
        </w:rPr>
      </w:pPr>
      <w:r w:rsidRPr="005E3F2C">
        <w:rPr>
          <w:rFonts w:ascii="Calibri" w:hAnsi="Calibri" w:cs="Calibri"/>
          <w:noProof/>
        </w:rPr>
        <w:drawing>
          <wp:inline distT="0" distB="0" distL="0" distR="0" wp14:anchorId="7B25EF9C" wp14:editId="66AD8630">
            <wp:extent cx="5731510" cy="568960"/>
            <wp:effectExtent l="0" t="0" r="2540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4E0C" w14:textId="7668CF9A" w:rsidR="00403066" w:rsidRPr="00B37CA5" w:rsidRDefault="005E3F2C" w:rsidP="005E3F2C">
      <w:pPr>
        <w:jc w:val="center"/>
        <w:rPr>
          <w:rFonts w:ascii="Calibri" w:eastAsia="굴림" w:hAnsi="Calibri" w:cs="Calibri"/>
          <w:b/>
          <w:bCs/>
          <w:color w:val="FF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144AD12D" wp14:editId="2160ECAD">
            <wp:extent cx="1379891" cy="612000"/>
            <wp:effectExtent l="0" t="0" r="0" b="0"/>
            <wp:docPr id="7" name="그림 7" descr="https://journal-home.s3.ap-northeast-2.amazonaws.com/site/icmic2023/index/Sponse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journal-home.s3.ap-northeast-2.amazonaws.com/site/icmic2023/index/Sponser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891" cy="6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A30F67" wp14:editId="45FC2F5D">
            <wp:extent cx="1276062" cy="432000"/>
            <wp:effectExtent l="0" t="0" r="635" b="6350"/>
            <wp:docPr id="2" name="그림 2" descr="https://journal-home.s3.ap-northeast-2.amazonaws.com/site/icmic2024/logo/ut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ournal-home.s3.ap-northeast-2.amazonaws.com/site/icmic2024/logo/ut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062" cy="4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굴림" w:hAnsi="Calibri" w:cs="Calibri" w:hint="eastAsia"/>
          <w:b/>
          <w:bCs/>
          <w:color w:val="FF0000"/>
          <w:kern w:val="0"/>
          <w:sz w:val="24"/>
          <w:szCs w:val="24"/>
        </w:rPr>
        <w:t xml:space="preserve"> </w:t>
      </w:r>
      <w:r>
        <w:rPr>
          <w:rFonts w:ascii="Calibri" w:eastAsia="굴림" w:hAnsi="Calibri" w:cs="Calibri"/>
          <w:b/>
          <w:bCs/>
          <w:color w:val="FF0000"/>
          <w:kern w:val="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FB51AE1" wp14:editId="67CBC1BD">
            <wp:extent cx="1592070" cy="540000"/>
            <wp:effectExtent l="0" t="0" r="8255" b="0"/>
            <wp:docPr id="8" name="그림 8" descr="https://journal-home.s3.ap-northeast-2.amazonaws.com/site/icmic2023/sponsers/ieic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journal-home.s3.ap-northeast-2.amazonaws.com/site/icmic2023/sponsers/ieice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07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18D82" w14:textId="77777777" w:rsidR="00997C51" w:rsidRDefault="00997C51" w:rsidP="00254816">
      <w:pPr>
        <w:pStyle w:val="a3"/>
        <w:snapToGrid/>
        <w:spacing w:line="576" w:lineRule="auto"/>
        <w:jc w:val="center"/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</w:pPr>
    </w:p>
    <w:p w14:paraId="1B7E7782" w14:textId="09845687" w:rsidR="00254816" w:rsidRPr="00B37CA5" w:rsidRDefault="00254816" w:rsidP="00254816">
      <w:pPr>
        <w:pStyle w:val="a3"/>
        <w:snapToGrid/>
        <w:spacing w:line="576" w:lineRule="auto"/>
        <w:jc w:val="center"/>
        <w:rPr>
          <w:rFonts w:ascii="Calibri" w:hAnsi="Calibri" w:cs="Calibri"/>
          <w:sz w:val="22"/>
          <w:lang w:val="fr-FR"/>
        </w:rPr>
      </w:pPr>
      <w:r w:rsidRPr="00B37CA5"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  <w:t>I N V I T A T I O N</w:t>
      </w:r>
      <w:r w:rsidR="00AF08FD" w:rsidRPr="00B37CA5"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  <w:t xml:space="preserve">  </w:t>
      </w:r>
      <w:r w:rsidRPr="00B37CA5"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  <w:t xml:space="preserve"> L E T </w:t>
      </w:r>
      <w:proofErr w:type="spellStart"/>
      <w:r w:rsidRPr="00B37CA5"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  <w:t>T</w:t>
      </w:r>
      <w:proofErr w:type="spellEnd"/>
      <w:r w:rsidRPr="00B37CA5">
        <w:rPr>
          <w:rFonts w:ascii="Calibri" w:eastAsia="바탕" w:hAnsi="Calibri" w:cs="Calibri"/>
          <w:b/>
          <w:bCs/>
          <w:kern w:val="2"/>
          <w:sz w:val="32"/>
          <w:szCs w:val="28"/>
          <w:u w:val="single" w:color="000000"/>
          <w:lang w:val="fr-FR"/>
        </w:rPr>
        <w:t xml:space="preserve"> E R</w:t>
      </w:r>
    </w:p>
    <w:p w14:paraId="5DBB81AE" w14:textId="7F2F4C63" w:rsidR="00254816" w:rsidRPr="00B37CA5" w:rsidRDefault="00254816" w:rsidP="00B37CA5">
      <w:pPr>
        <w:pStyle w:val="a3"/>
        <w:snapToGrid/>
        <w:spacing w:line="240" w:lineRule="auto"/>
        <w:jc w:val="center"/>
        <w:rPr>
          <w:rFonts w:ascii="Calibri" w:hAnsi="Calibri" w:cs="Calibri"/>
          <w:lang w:val="fr-FR"/>
        </w:rPr>
      </w:pPr>
    </w:p>
    <w:p w14:paraId="3A84E886" w14:textId="0B985DA3" w:rsidR="007A0C73" w:rsidRDefault="00254816" w:rsidP="00CA5BEF">
      <w:pPr>
        <w:pStyle w:val="a3"/>
        <w:widowControl/>
        <w:wordWrap/>
        <w:spacing w:line="240" w:lineRule="auto"/>
        <w:jc w:val="center"/>
        <w:rPr>
          <w:rFonts w:ascii="Calibri" w:eastAsia="바탕" w:hAnsi="Calibri" w:cs="Calibri"/>
          <w:b/>
          <w:bCs/>
          <w:sz w:val="24"/>
          <w:szCs w:val="24"/>
        </w:rPr>
      </w:pPr>
      <w:r w:rsidRPr="00B37CA5">
        <w:rPr>
          <w:rFonts w:ascii="Calibri" w:eastAsia="바탕" w:hAnsi="Calibri" w:cs="Calibri"/>
          <w:b/>
          <w:bCs/>
          <w:sz w:val="24"/>
          <w:szCs w:val="24"/>
        </w:rPr>
        <w:t xml:space="preserve">The </w:t>
      </w:r>
      <w:r w:rsidR="00EA3C2E">
        <w:rPr>
          <w:rFonts w:ascii="Calibri" w:eastAsia="바탕" w:hAnsi="Calibri" w:cs="Calibri"/>
          <w:b/>
          <w:bCs/>
          <w:sz w:val="24"/>
          <w:szCs w:val="24"/>
        </w:rPr>
        <w:t>3rd</w:t>
      </w:r>
      <w:r w:rsidR="00B2661D" w:rsidRPr="00B37CA5">
        <w:rPr>
          <w:rFonts w:ascii="Calibri" w:eastAsia="바탕" w:hAnsi="Calibri" w:cs="Calibri"/>
          <w:b/>
          <w:bCs/>
          <w:sz w:val="24"/>
          <w:szCs w:val="24"/>
        </w:rPr>
        <w:t xml:space="preserve"> </w:t>
      </w:r>
      <w:r w:rsidRPr="00B37CA5">
        <w:rPr>
          <w:rFonts w:ascii="Calibri" w:eastAsia="바탕" w:hAnsi="Calibri" w:cs="Calibri"/>
          <w:b/>
          <w:bCs/>
          <w:sz w:val="24"/>
          <w:szCs w:val="24"/>
        </w:rPr>
        <w:t xml:space="preserve">International Conference on </w:t>
      </w:r>
      <w:bookmarkStart w:id="0" w:name="_Hlk169606873"/>
      <w:proofErr w:type="spellStart"/>
      <w:r w:rsidR="00EA3C2E" w:rsidRPr="00EA3C2E">
        <w:rPr>
          <w:rFonts w:ascii="Calibri" w:eastAsia="바탕" w:hAnsi="Calibri" w:cs="Calibri"/>
          <w:b/>
          <w:bCs/>
          <w:sz w:val="24"/>
          <w:szCs w:val="24"/>
        </w:rPr>
        <w:t>Mobile·Military·Maritime</w:t>
      </w:r>
      <w:proofErr w:type="spellEnd"/>
      <w:r w:rsidR="00EA3C2E" w:rsidRPr="00EA3C2E">
        <w:rPr>
          <w:rFonts w:ascii="Calibri" w:eastAsia="바탕" w:hAnsi="Calibri" w:cs="Calibri"/>
          <w:b/>
          <w:bCs/>
          <w:sz w:val="24"/>
          <w:szCs w:val="24"/>
        </w:rPr>
        <w:t xml:space="preserve"> IT Convergence </w:t>
      </w:r>
      <w:bookmarkEnd w:id="0"/>
    </w:p>
    <w:p w14:paraId="44BFEA7D" w14:textId="3CC76B61" w:rsidR="00EA3C2E" w:rsidRDefault="00EA3C2E" w:rsidP="00CA5BEF">
      <w:pPr>
        <w:pStyle w:val="a3"/>
        <w:widowControl/>
        <w:wordWrap/>
        <w:spacing w:line="240" w:lineRule="auto"/>
        <w:jc w:val="center"/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</w:pPr>
      <w:r w:rsidRPr="00EA3C2E">
        <w:rPr>
          <w:rFonts w:ascii="Calibri" w:eastAsia="바탕" w:hAnsi="Calibri" w:cs="Calibri"/>
          <w:b/>
          <w:bCs/>
          <w:sz w:val="24"/>
          <w:szCs w:val="24"/>
        </w:rPr>
        <w:t>(ICMIC</w:t>
      </w:r>
      <w:r w:rsidR="007A0C73">
        <w:rPr>
          <w:rFonts w:ascii="Calibri" w:eastAsia="바탕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바탕" w:hAnsi="Calibri" w:cs="Calibri"/>
          <w:b/>
          <w:bCs/>
          <w:sz w:val="24"/>
          <w:szCs w:val="24"/>
        </w:rPr>
        <w:t>2024</w:t>
      </w:r>
      <w:r w:rsidRPr="00EA3C2E">
        <w:rPr>
          <w:rFonts w:ascii="Calibri" w:eastAsia="바탕" w:hAnsi="Calibri" w:cs="Calibri"/>
          <w:b/>
          <w:bCs/>
          <w:sz w:val="24"/>
          <w:szCs w:val="24"/>
        </w:rPr>
        <w:t>)</w:t>
      </w:r>
      <w:r>
        <w:rPr>
          <w:rFonts w:ascii="Calibri" w:eastAsia="바탕" w:hAnsi="Calibri" w:cs="Calibri"/>
          <w:b/>
          <w:bCs/>
          <w:sz w:val="24"/>
          <w:szCs w:val="24"/>
        </w:rPr>
        <w:t xml:space="preserve"> August</w:t>
      </w:r>
      <w:r w:rsidR="00254816" w:rsidRPr="00B37CA5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7</w:t>
      </w:r>
      <w:r w:rsidR="00254816" w:rsidRPr="00B37CA5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-</w:t>
      </w:r>
      <w:r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9</w:t>
      </w:r>
      <w:r w:rsidR="00B64CA0" w:rsidRPr="00B37CA5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, 202</w:t>
      </w:r>
      <w:r w:rsidR="00CA5BEF" w:rsidRPr="00B37CA5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4</w:t>
      </w:r>
      <w:r w:rsidR="00254816" w:rsidRPr="00B37CA5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00EA3C2E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 xml:space="preserve">Concorde Hotel Kuala Lumpur, </w:t>
      </w:r>
      <w:r w:rsidR="003A05E7" w:rsidRPr="00EA3C2E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Kuala Lumpur</w:t>
      </w:r>
      <w:r w:rsidR="003A05E7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,</w:t>
      </w:r>
      <w:r w:rsidR="003A05E7" w:rsidRPr="00EA3C2E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00EA3C2E">
        <w:rPr>
          <w:rFonts w:ascii="Calibri" w:eastAsia="바탕" w:hAnsi="Calibri" w:cs="Calibri"/>
          <w:b/>
          <w:bCs/>
          <w:color w:val="000000" w:themeColor="text1"/>
          <w:sz w:val="24"/>
          <w:szCs w:val="24"/>
        </w:rPr>
        <w:t>Malaysia</w:t>
      </w:r>
    </w:p>
    <w:p w14:paraId="3F3C8021" w14:textId="5E57A435" w:rsidR="00CA5BEF" w:rsidRPr="003A05E7" w:rsidRDefault="00CA5BEF" w:rsidP="00CA5BEF">
      <w:pPr>
        <w:pStyle w:val="a3"/>
        <w:widowControl/>
        <w:wordWrap/>
        <w:spacing w:line="240" w:lineRule="auto"/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</w:p>
    <w:p w14:paraId="63437366" w14:textId="77777777" w:rsidR="00B37CA5" w:rsidRPr="00B37CA5" w:rsidRDefault="00B37CA5" w:rsidP="00CA5BEF">
      <w:pPr>
        <w:pStyle w:val="a3"/>
        <w:widowControl/>
        <w:wordWrap/>
        <w:spacing w:line="240" w:lineRule="auto"/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</w:p>
    <w:p w14:paraId="476D1C9A" w14:textId="16A45D11" w:rsidR="00254816" w:rsidRPr="00ED471F" w:rsidRDefault="00254816" w:rsidP="00B37CA5">
      <w:pPr>
        <w:pStyle w:val="a3"/>
        <w:widowControl/>
        <w:wordWrap/>
        <w:spacing w:line="360" w:lineRule="auto"/>
        <w:rPr>
          <w:rFonts w:ascii="Calibri" w:eastAsia="한컴바탕" w:hAnsi="Calibri" w:cs="Calibri"/>
          <w:b/>
          <w:bCs/>
          <w:sz w:val="24"/>
          <w:szCs w:val="24"/>
        </w:rPr>
      </w:pPr>
      <w:r w:rsidRPr="00ED471F">
        <w:rPr>
          <w:rFonts w:ascii="Calibri" w:eastAsia="한컴바탕" w:hAnsi="Calibri" w:cs="Calibri"/>
          <w:b/>
          <w:bCs/>
          <w:sz w:val="24"/>
          <w:szCs w:val="24"/>
        </w:rPr>
        <w:t xml:space="preserve">* Presenter: </w:t>
      </w:r>
      <w:r w:rsidR="002F300E" w:rsidRPr="009077B2">
        <w:rPr>
          <w:rFonts w:ascii="Calibri" w:eastAsia="한컴바탕" w:hAnsi="Calibri" w:cs="Calibri"/>
          <w:i/>
          <w:iCs/>
          <w:sz w:val="24"/>
          <w:szCs w:val="24"/>
        </w:rPr>
        <w:t>Registered Participant Name</w:t>
      </w:r>
    </w:p>
    <w:p w14:paraId="50C31C74" w14:textId="0FD0FF82" w:rsidR="00254816" w:rsidRPr="009077B2" w:rsidRDefault="00254816" w:rsidP="00B37CA5">
      <w:pPr>
        <w:pStyle w:val="a3"/>
        <w:widowControl/>
        <w:wordWrap/>
        <w:spacing w:line="360" w:lineRule="auto"/>
        <w:ind w:left="1440" w:hangingChars="600" w:hanging="1440"/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</w:pPr>
      <w:r w:rsidRPr="002659B1">
        <w:rPr>
          <w:rFonts w:ascii="Calibri" w:eastAsia="한컴바탕" w:hAnsi="Calibri" w:cs="Calibri"/>
          <w:b/>
          <w:bCs/>
          <w:sz w:val="24"/>
          <w:szCs w:val="24"/>
        </w:rPr>
        <w:t xml:space="preserve">* Paper Title: </w:t>
      </w:r>
      <w:r w:rsidR="00EA3C2E" w:rsidRPr="009077B2">
        <w:rPr>
          <w:rFonts w:ascii="Calibri" w:eastAsia="한컴바탕" w:hAnsi="Calibri" w:cs="Calibri"/>
          <w:i/>
          <w:iCs/>
          <w:sz w:val="24"/>
          <w:szCs w:val="24"/>
        </w:rPr>
        <w:t>[</w:t>
      </w:r>
      <w:r w:rsidR="00ED471F" w:rsidRPr="009077B2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 xml:space="preserve">Performance and Inference </w:t>
      </w:r>
      <w:r w:rsidR="00FF6BBA" w:rsidRPr="009077B2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>*******</w:t>
      </w:r>
      <w:r w:rsidR="00EA3C2E" w:rsidRPr="009077B2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>]</w:t>
      </w:r>
    </w:p>
    <w:p w14:paraId="7387C2D4" w14:textId="2E5638C0" w:rsidR="002659B1" w:rsidRPr="002659B1" w:rsidRDefault="002659B1" w:rsidP="002659B1">
      <w:pPr>
        <w:pStyle w:val="a3"/>
        <w:widowControl/>
        <w:wordWrap/>
        <w:spacing w:line="480" w:lineRule="auto"/>
        <w:ind w:left="1441" w:hangingChars="600" w:hanging="1441"/>
        <w:rPr>
          <w:rFonts w:ascii="Calibri" w:hAnsi="Calibri" w:cs="Calibri"/>
          <w:b/>
          <w:sz w:val="24"/>
          <w:szCs w:val="24"/>
        </w:rPr>
      </w:pPr>
      <w:r w:rsidRPr="002659B1">
        <w:rPr>
          <w:rFonts w:ascii="Calibri" w:hAnsi="Calibri" w:cs="Calibri"/>
          <w:b/>
          <w:sz w:val="24"/>
          <w:szCs w:val="24"/>
        </w:rPr>
        <w:t xml:space="preserve">* Paper </w:t>
      </w:r>
      <w:r w:rsidR="00EA3C2E">
        <w:rPr>
          <w:rFonts w:ascii="Calibri" w:hAnsi="Calibri" w:cs="Calibri"/>
          <w:b/>
          <w:sz w:val="24"/>
          <w:szCs w:val="24"/>
        </w:rPr>
        <w:t>ID</w:t>
      </w:r>
      <w:r w:rsidRPr="002659B1">
        <w:rPr>
          <w:rFonts w:ascii="Calibri" w:hAnsi="Calibri" w:cs="Calibri"/>
          <w:b/>
          <w:sz w:val="24"/>
          <w:szCs w:val="24"/>
        </w:rPr>
        <w:t xml:space="preserve">: </w:t>
      </w:r>
      <w:r w:rsidR="00EA3C2E" w:rsidRPr="009077B2">
        <w:rPr>
          <w:rFonts w:ascii="Calibri" w:hAnsi="Calibri" w:cs="Calibri"/>
          <w:bCs/>
          <w:i/>
          <w:iCs/>
          <w:sz w:val="24"/>
          <w:szCs w:val="24"/>
        </w:rPr>
        <w:t>[</w:t>
      </w:r>
      <w:r w:rsidR="007A0C73" w:rsidRPr="009077B2">
        <w:rPr>
          <w:rFonts w:ascii="Calibri" w:hAnsi="Calibri" w:cs="Calibri"/>
          <w:bCs/>
          <w:i/>
          <w:iCs/>
          <w:sz w:val="24"/>
          <w:szCs w:val="24"/>
        </w:rPr>
        <w:t>####</w:t>
      </w:r>
      <w:r w:rsidR="00EA3C2E" w:rsidRPr="009077B2">
        <w:rPr>
          <w:rFonts w:ascii="Calibri" w:hAnsi="Calibri" w:cs="Calibri"/>
          <w:bCs/>
          <w:i/>
          <w:iCs/>
          <w:sz w:val="24"/>
          <w:szCs w:val="24"/>
        </w:rPr>
        <w:t>]</w:t>
      </w:r>
      <w:r w:rsidRPr="009077B2">
        <w:rPr>
          <w:rFonts w:ascii="Calibri" w:hAnsi="Calibri" w:cs="Calibri"/>
          <w:bCs/>
          <w:i/>
          <w:iCs/>
          <w:sz w:val="24"/>
          <w:szCs w:val="24"/>
        </w:rPr>
        <w:t xml:space="preserve"> (registered paper no.)</w:t>
      </w:r>
      <w:r w:rsidRPr="002659B1">
        <w:rPr>
          <w:rFonts w:ascii="Calibri" w:hAnsi="Calibri" w:cs="Calibri"/>
          <w:b/>
          <w:sz w:val="24"/>
          <w:szCs w:val="24"/>
        </w:rPr>
        <w:t xml:space="preserve"> </w:t>
      </w:r>
    </w:p>
    <w:p w14:paraId="2C88EE42" w14:textId="77777777" w:rsidR="00B37CA5" w:rsidRPr="00B37CA5" w:rsidRDefault="00B37CA5" w:rsidP="00254816">
      <w:pPr>
        <w:pStyle w:val="MsDefault"/>
        <w:rPr>
          <w:rFonts w:ascii="Calibri" w:hAnsi="Calibri" w:cs="Calibri"/>
          <w:b/>
          <w:sz w:val="24"/>
          <w:szCs w:val="24"/>
        </w:rPr>
      </w:pPr>
    </w:p>
    <w:p w14:paraId="18C8DB26" w14:textId="13467079" w:rsidR="002F300E" w:rsidRPr="00777509" w:rsidRDefault="002F300E" w:rsidP="009077B2">
      <w:pPr>
        <w:pStyle w:val="a3"/>
        <w:widowControl/>
        <w:wordWrap/>
        <w:spacing w:line="460" w:lineRule="auto"/>
        <w:rPr>
          <w:rFonts w:ascii="Calibri" w:hAnsi="Calibri" w:cs="Calibri"/>
          <w:color w:val="2F5496" w:themeColor="accent5" w:themeShade="BF"/>
          <w:sz w:val="22"/>
        </w:rPr>
      </w:pPr>
    </w:p>
    <w:sectPr w:rsidR="002F300E" w:rsidRPr="0077750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A1579" w14:textId="77777777" w:rsidR="000763C6" w:rsidRDefault="000763C6" w:rsidP="00D972F3">
      <w:pPr>
        <w:spacing w:after="0" w:line="240" w:lineRule="auto"/>
      </w:pPr>
      <w:r>
        <w:separator/>
      </w:r>
    </w:p>
  </w:endnote>
  <w:endnote w:type="continuationSeparator" w:id="0">
    <w:p w14:paraId="0F0C5C92" w14:textId="77777777" w:rsidR="000763C6" w:rsidRDefault="000763C6" w:rsidP="00D97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altName w:val="맑은 고딕"/>
    <w:panose1 w:val="020B0604020202020204"/>
    <w:charset w:val="81"/>
    <w:family w:val="roman"/>
    <w:pitch w:val="variable"/>
    <w:sig w:usb0="F7FFAFFF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A7722" w14:textId="77777777" w:rsidR="000763C6" w:rsidRDefault="000763C6" w:rsidP="00D972F3">
      <w:pPr>
        <w:spacing w:after="0" w:line="240" w:lineRule="auto"/>
      </w:pPr>
      <w:r>
        <w:separator/>
      </w:r>
    </w:p>
  </w:footnote>
  <w:footnote w:type="continuationSeparator" w:id="0">
    <w:p w14:paraId="598A15CD" w14:textId="77777777" w:rsidR="000763C6" w:rsidRDefault="000763C6" w:rsidP="00D972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5"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zQ3NrGwNDG1NDdR0lEKTi0uzszPAykwrAUA11aQziwAAAA="/>
  </w:docVars>
  <w:rsids>
    <w:rsidRoot w:val="00254816"/>
    <w:rsid w:val="00042E47"/>
    <w:rsid w:val="00074C65"/>
    <w:rsid w:val="000763C6"/>
    <w:rsid w:val="000912C5"/>
    <w:rsid w:val="000F0056"/>
    <w:rsid w:val="000F7538"/>
    <w:rsid w:val="0011663A"/>
    <w:rsid w:val="00121C5C"/>
    <w:rsid w:val="00130844"/>
    <w:rsid w:val="001C7C27"/>
    <w:rsid w:val="00254816"/>
    <w:rsid w:val="002659B1"/>
    <w:rsid w:val="002806B2"/>
    <w:rsid w:val="00282E38"/>
    <w:rsid w:val="002C0B43"/>
    <w:rsid w:val="002D0457"/>
    <w:rsid w:val="002D2BEF"/>
    <w:rsid w:val="002F300E"/>
    <w:rsid w:val="00324001"/>
    <w:rsid w:val="00330043"/>
    <w:rsid w:val="003376EB"/>
    <w:rsid w:val="003432A3"/>
    <w:rsid w:val="003A05E7"/>
    <w:rsid w:val="003F5AA4"/>
    <w:rsid w:val="00403066"/>
    <w:rsid w:val="00424A60"/>
    <w:rsid w:val="004F3960"/>
    <w:rsid w:val="005112C3"/>
    <w:rsid w:val="0051200E"/>
    <w:rsid w:val="00586182"/>
    <w:rsid w:val="005A1B57"/>
    <w:rsid w:val="005A2AD8"/>
    <w:rsid w:val="005B70BD"/>
    <w:rsid w:val="005E3F2C"/>
    <w:rsid w:val="00631A5F"/>
    <w:rsid w:val="00665C6C"/>
    <w:rsid w:val="00674A4F"/>
    <w:rsid w:val="00681D77"/>
    <w:rsid w:val="006B035D"/>
    <w:rsid w:val="00707758"/>
    <w:rsid w:val="00722342"/>
    <w:rsid w:val="00761E5D"/>
    <w:rsid w:val="007620AB"/>
    <w:rsid w:val="00767CC3"/>
    <w:rsid w:val="00777509"/>
    <w:rsid w:val="00795952"/>
    <w:rsid w:val="007A0C73"/>
    <w:rsid w:val="007C2694"/>
    <w:rsid w:val="007E2E64"/>
    <w:rsid w:val="007E618C"/>
    <w:rsid w:val="0081730A"/>
    <w:rsid w:val="00824978"/>
    <w:rsid w:val="008B3F48"/>
    <w:rsid w:val="008C4578"/>
    <w:rsid w:val="008C5EAB"/>
    <w:rsid w:val="008E18A9"/>
    <w:rsid w:val="008F4CB3"/>
    <w:rsid w:val="008F74D6"/>
    <w:rsid w:val="009077B2"/>
    <w:rsid w:val="00997C51"/>
    <w:rsid w:val="009B17BD"/>
    <w:rsid w:val="00A15FC3"/>
    <w:rsid w:val="00A56DFE"/>
    <w:rsid w:val="00A63A15"/>
    <w:rsid w:val="00AC5E56"/>
    <w:rsid w:val="00AF08FD"/>
    <w:rsid w:val="00B2661D"/>
    <w:rsid w:val="00B37CA5"/>
    <w:rsid w:val="00B64CA0"/>
    <w:rsid w:val="00B65D18"/>
    <w:rsid w:val="00B83E6D"/>
    <w:rsid w:val="00B864C2"/>
    <w:rsid w:val="00B92832"/>
    <w:rsid w:val="00BE1F4D"/>
    <w:rsid w:val="00BF5DF8"/>
    <w:rsid w:val="00C15CD2"/>
    <w:rsid w:val="00C85208"/>
    <w:rsid w:val="00CA5BEF"/>
    <w:rsid w:val="00CC3044"/>
    <w:rsid w:val="00D44FC2"/>
    <w:rsid w:val="00D8446C"/>
    <w:rsid w:val="00D972F3"/>
    <w:rsid w:val="00DB4963"/>
    <w:rsid w:val="00DB63F1"/>
    <w:rsid w:val="00EA369F"/>
    <w:rsid w:val="00EA3C2E"/>
    <w:rsid w:val="00ED14E2"/>
    <w:rsid w:val="00ED471F"/>
    <w:rsid w:val="00F07328"/>
    <w:rsid w:val="00F15F20"/>
    <w:rsid w:val="00F41B76"/>
    <w:rsid w:val="00F42EA9"/>
    <w:rsid w:val="00F50A69"/>
    <w:rsid w:val="00F5662B"/>
    <w:rsid w:val="00F57BB6"/>
    <w:rsid w:val="00F71C4D"/>
    <w:rsid w:val="00F7530E"/>
    <w:rsid w:val="00F94650"/>
    <w:rsid w:val="00FF6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623E7F"/>
  <w15:docId w15:val="{33C3F53B-0636-46B7-A7AD-16C4C99DF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B64CA0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254816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Default">
    <w:name w:val="Ms Default"/>
    <w:basedOn w:val="a"/>
    <w:rsid w:val="00254816"/>
    <w:pPr>
      <w:wordWrap/>
      <w:spacing w:after="0" w:line="240" w:lineRule="auto"/>
      <w:jc w:val="left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254816"/>
    <w:pPr>
      <w:widowControl/>
      <w:spacing w:after="0" w:line="240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7E2E64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7E2E64"/>
    <w:rPr>
      <w:rFonts w:ascii="맑은 고딕" w:eastAsia="맑은 고딕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D972F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D972F3"/>
  </w:style>
  <w:style w:type="paragraph" w:styleId="a6">
    <w:name w:val="footer"/>
    <w:basedOn w:val="a"/>
    <w:link w:val="Char1"/>
    <w:uiPriority w:val="99"/>
    <w:unhideWhenUsed/>
    <w:rsid w:val="00D972F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D972F3"/>
  </w:style>
  <w:style w:type="character" w:customStyle="1" w:styleId="2Char">
    <w:name w:val="제목 2 Char"/>
    <w:basedOn w:val="a0"/>
    <w:link w:val="2"/>
    <w:uiPriority w:val="9"/>
    <w:rsid w:val="00B64CA0"/>
    <w:rPr>
      <w:rFonts w:asciiTheme="majorHAnsi" w:eastAsiaTheme="majorEastAsia" w:hAnsiTheme="majorHAnsi" w:cstheme="majorBidi"/>
    </w:rPr>
  </w:style>
  <w:style w:type="character" w:styleId="a7">
    <w:name w:val="Strong"/>
    <w:basedOn w:val="a0"/>
    <w:uiPriority w:val="22"/>
    <w:qFormat/>
    <w:rsid w:val="00CA5BEF"/>
    <w:rPr>
      <w:b/>
      <w:bCs/>
    </w:rPr>
  </w:style>
  <w:style w:type="character" w:styleId="a8">
    <w:name w:val="Hyperlink"/>
    <w:basedOn w:val="a0"/>
    <w:uiPriority w:val="99"/>
    <w:unhideWhenUsed/>
    <w:rsid w:val="00CA5BEF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AC5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4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7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593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8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007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086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0107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21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467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43717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4062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245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6428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3424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07820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3000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2520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1508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8386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278020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0029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31046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4571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47631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24764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3078465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310136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5560422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6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557D6-6940-43DE-A9E3-A27581E4C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백상헌</dc:creator>
  <cp:keywords/>
  <dc:description/>
  <cp:lastModifiedBy>정 경석</cp:lastModifiedBy>
  <cp:revision>3</cp:revision>
  <cp:lastPrinted>2024-06-24T08:26:00Z</cp:lastPrinted>
  <dcterms:created xsi:type="dcterms:W3CDTF">2024-06-24T08:29:00Z</dcterms:created>
  <dcterms:modified xsi:type="dcterms:W3CDTF">2024-06-24T09:54:00Z</dcterms:modified>
</cp:coreProperties>
</file>